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92"/>
        <w:gridCol w:w="2836"/>
        <w:gridCol w:w="291"/>
        <w:gridCol w:w="559"/>
        <w:gridCol w:w="1134"/>
        <w:gridCol w:w="1560"/>
        <w:gridCol w:w="349"/>
        <w:gridCol w:w="533"/>
        <w:gridCol w:w="1527"/>
        <w:gridCol w:w="567"/>
        <w:gridCol w:w="242"/>
        <w:gridCol w:w="609"/>
        <w:gridCol w:w="142"/>
        <w:gridCol w:w="2454"/>
      </w:tblGrid>
      <w:tr w:rsidR="00040655" w14:paraId="63DC28EA" w14:textId="77777777" w:rsidTr="00D84E40">
        <w:trPr>
          <w:jc w:val="center"/>
        </w:trPr>
        <w:tc>
          <w:tcPr>
            <w:tcW w:w="14895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63DC28E6" w14:textId="27E29CFB" w:rsidR="00D84E40" w:rsidRPr="00672352" w:rsidRDefault="003F2715" w:rsidP="00672352">
            <w:pPr>
              <w:pStyle w:val="Header"/>
              <w:tabs>
                <w:tab w:val="left" w:pos="423"/>
                <w:tab w:val="left" w:pos="756"/>
                <w:tab w:val="center" w:pos="4513"/>
                <w:tab w:val="center" w:pos="7339"/>
              </w:tabs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John West </w:t>
            </w:r>
            <w:r w:rsidR="00D84E40" w:rsidRPr="00672352">
              <w:rPr>
                <w:b/>
                <w:sz w:val="28"/>
                <w:szCs w:val="28"/>
              </w:rPr>
              <w:t xml:space="preserve">Féile </w:t>
            </w:r>
            <w:r w:rsidR="00EE51A2">
              <w:rPr>
                <w:b/>
                <w:sz w:val="28"/>
                <w:szCs w:val="28"/>
              </w:rPr>
              <w:t>Na nGael</w:t>
            </w:r>
            <w:r w:rsidR="00D84E40" w:rsidRPr="00672352">
              <w:rPr>
                <w:b/>
                <w:sz w:val="28"/>
                <w:szCs w:val="28"/>
              </w:rPr>
              <w:t xml:space="preserve"> </w:t>
            </w:r>
            <w:r w:rsidR="00672352" w:rsidRPr="00672352">
              <w:rPr>
                <w:b/>
                <w:sz w:val="28"/>
                <w:szCs w:val="28"/>
              </w:rPr>
              <w:t>–</w:t>
            </w:r>
            <w:r w:rsidR="00D84E40" w:rsidRPr="00672352">
              <w:rPr>
                <w:b/>
                <w:sz w:val="28"/>
                <w:szCs w:val="28"/>
              </w:rPr>
              <w:t xml:space="preserve"> </w:t>
            </w:r>
            <w:r w:rsidR="002945DE">
              <w:rPr>
                <w:b/>
                <w:sz w:val="28"/>
                <w:szCs w:val="28"/>
              </w:rPr>
              <w:t>2017</w:t>
            </w:r>
          </w:p>
          <w:p w14:paraId="63DC28E7" w14:textId="77777777" w:rsidR="00040655" w:rsidRPr="00672352" w:rsidRDefault="00040655" w:rsidP="00672352">
            <w:pPr>
              <w:pStyle w:val="Header"/>
              <w:jc w:val="center"/>
              <w:rPr>
                <w:sz w:val="28"/>
                <w:szCs w:val="28"/>
              </w:rPr>
            </w:pPr>
            <w:proofErr w:type="spellStart"/>
            <w:r w:rsidRPr="00672352">
              <w:rPr>
                <w:sz w:val="28"/>
                <w:szCs w:val="28"/>
              </w:rPr>
              <w:t>Foirm</w:t>
            </w:r>
            <w:proofErr w:type="spellEnd"/>
            <w:r w:rsidRPr="00672352">
              <w:rPr>
                <w:sz w:val="28"/>
                <w:szCs w:val="28"/>
              </w:rPr>
              <w:t xml:space="preserve"> </w:t>
            </w:r>
            <w:proofErr w:type="spellStart"/>
            <w:r w:rsidRPr="00672352">
              <w:rPr>
                <w:sz w:val="28"/>
                <w:szCs w:val="28"/>
              </w:rPr>
              <w:t>Chláraithe</w:t>
            </w:r>
            <w:proofErr w:type="spellEnd"/>
            <w:r w:rsidRPr="00672352">
              <w:rPr>
                <w:sz w:val="28"/>
                <w:szCs w:val="28"/>
              </w:rPr>
              <w:t xml:space="preserve"> (Registration Form)</w:t>
            </w:r>
          </w:p>
          <w:p w14:paraId="63DC28E9" w14:textId="54FD760B" w:rsidR="00040655" w:rsidRPr="00D91260" w:rsidRDefault="00040655" w:rsidP="00672352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  <w:sz w:val="14"/>
              </w:rPr>
            </w:pPr>
            <w:r w:rsidRPr="00672352">
              <w:rPr>
                <w:sz w:val="28"/>
                <w:szCs w:val="28"/>
                <w:lang w:val="en-IE" w:eastAsia="en-IE"/>
              </w:rPr>
              <w:t>PLEASE COMPLETE THIS FORM IN</w:t>
            </w:r>
            <w:r w:rsidR="00672352">
              <w:rPr>
                <w:sz w:val="28"/>
                <w:szCs w:val="28"/>
                <w:lang w:val="en-IE" w:eastAsia="en-IE"/>
              </w:rPr>
              <w:t xml:space="preserve"> </w:t>
            </w:r>
            <w:r w:rsidRPr="00672352">
              <w:rPr>
                <w:b/>
                <w:bCs/>
                <w:sz w:val="28"/>
                <w:szCs w:val="28"/>
                <w:lang w:val="en-IE" w:eastAsia="en-IE"/>
              </w:rPr>
              <w:t xml:space="preserve">BLOCK CAPITALS </w:t>
            </w:r>
            <w:r w:rsidRPr="00672352">
              <w:rPr>
                <w:sz w:val="28"/>
                <w:szCs w:val="28"/>
                <w:lang w:val="en-IE" w:eastAsia="en-IE"/>
              </w:rPr>
              <w:t xml:space="preserve">OR </w:t>
            </w:r>
            <w:r w:rsidRPr="00672352">
              <w:rPr>
                <w:b/>
                <w:bCs/>
                <w:sz w:val="28"/>
                <w:szCs w:val="28"/>
                <w:lang w:val="en-IE" w:eastAsia="en-IE"/>
              </w:rPr>
              <w:t>TYPED</w:t>
            </w:r>
            <w:r w:rsidRPr="00672352">
              <w:rPr>
                <w:b/>
                <w:sz w:val="28"/>
                <w:szCs w:val="28"/>
              </w:rPr>
              <w:br/>
            </w:r>
          </w:p>
        </w:tc>
      </w:tr>
      <w:tr w:rsidR="00352C2D" w14:paraId="63DC28F3" w14:textId="77777777" w:rsidTr="00D84E40">
        <w:trPr>
          <w:jc w:val="center"/>
        </w:trPr>
        <w:tc>
          <w:tcPr>
            <w:tcW w:w="2092" w:type="dxa"/>
            <w:tcBorders>
              <w:top w:val="nil"/>
              <w:left w:val="nil"/>
              <w:bottom w:val="nil"/>
              <w:right w:val="nil"/>
            </w:tcBorders>
          </w:tcPr>
          <w:p w14:paraId="63DC28EB" w14:textId="77777777" w:rsidR="00352C2D" w:rsidRPr="00040655" w:rsidRDefault="00352C2D" w:rsidP="00352C2D">
            <w:pPr>
              <w:pStyle w:val="Header"/>
              <w:tabs>
                <w:tab w:val="clear" w:pos="4153"/>
                <w:tab w:val="clear" w:pos="8306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>Contae</w:t>
            </w:r>
            <w:proofErr w:type="spellEnd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 xml:space="preserve"> (County): 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8EC" w14:textId="77777777" w:rsidR="00352C2D" w:rsidRPr="00040655" w:rsidRDefault="00352C2D" w:rsidP="00040655">
            <w:pPr>
              <w:pStyle w:val="Header"/>
              <w:tabs>
                <w:tab w:val="clear" w:pos="4153"/>
                <w:tab w:val="clear" w:pos="8306"/>
              </w:tabs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91" w:type="dxa"/>
            <w:tcBorders>
              <w:top w:val="nil"/>
              <w:left w:val="nil"/>
              <w:bottom w:val="nil"/>
              <w:right w:val="nil"/>
            </w:tcBorders>
          </w:tcPr>
          <w:p w14:paraId="63DC28ED" w14:textId="77777777" w:rsidR="00352C2D" w:rsidRPr="00040655" w:rsidRDefault="00352C2D" w:rsidP="00040655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8EE" w14:textId="77777777" w:rsidR="00352C2D" w:rsidRPr="00040655" w:rsidRDefault="00352C2D" w:rsidP="00352C2D">
            <w:pPr>
              <w:pStyle w:val="Header"/>
              <w:tabs>
                <w:tab w:val="clear" w:pos="4153"/>
                <w:tab w:val="clear" w:pos="8306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 w:rsidRPr="00040655">
              <w:rPr>
                <w:rFonts w:ascii="Calibri" w:hAnsi="Calibri" w:cs="Calibri"/>
                <w:b/>
                <w:sz w:val="22"/>
                <w:szCs w:val="22"/>
              </w:rPr>
              <w:t>Cumann (Club):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3DC28EF" w14:textId="77777777" w:rsidR="00352C2D" w:rsidRPr="00352C2D" w:rsidRDefault="00352C2D" w:rsidP="00040655">
            <w:pPr>
              <w:pStyle w:val="Header"/>
              <w:tabs>
                <w:tab w:val="clear" w:pos="4153"/>
                <w:tab w:val="clear" w:pos="8306"/>
              </w:tabs>
            </w:pPr>
            <w:r w:rsidRPr="00352C2D">
              <w:t xml:space="preserve">(As </w:t>
            </w:r>
            <w:proofErr w:type="spellStart"/>
            <w:r w:rsidRPr="00352C2D">
              <w:t>Gaelige</w:t>
            </w:r>
            <w:proofErr w:type="spellEnd"/>
            <w:r w:rsidRPr="00352C2D">
              <w:t>):</w:t>
            </w:r>
          </w:p>
        </w:tc>
        <w:tc>
          <w:tcPr>
            <w:tcW w:w="24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8F0" w14:textId="77777777" w:rsidR="00352C2D" w:rsidRPr="00352C2D" w:rsidRDefault="00352C2D" w:rsidP="00040655">
            <w:pPr>
              <w:pStyle w:val="Header"/>
              <w:tabs>
                <w:tab w:val="clear" w:pos="4153"/>
                <w:tab w:val="clear" w:pos="8306"/>
              </w:tabs>
            </w:pPr>
          </w:p>
        </w:tc>
        <w:tc>
          <w:tcPr>
            <w:tcW w:w="15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3DC28F1" w14:textId="77777777" w:rsidR="00352C2D" w:rsidRPr="00352C2D" w:rsidRDefault="00352C2D" w:rsidP="00040655">
            <w:pPr>
              <w:pStyle w:val="Header"/>
              <w:tabs>
                <w:tab w:val="clear" w:pos="4153"/>
                <w:tab w:val="clear" w:pos="8306"/>
              </w:tabs>
            </w:pPr>
            <w:r w:rsidRPr="00352C2D">
              <w:t>(In English):</w:t>
            </w:r>
          </w:p>
        </w:tc>
        <w:tc>
          <w:tcPr>
            <w:tcW w:w="2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8F2" w14:textId="77777777" w:rsidR="00352C2D" w:rsidRPr="00040655" w:rsidRDefault="00352C2D" w:rsidP="00040655">
            <w:pPr>
              <w:pStyle w:val="Header"/>
              <w:tabs>
                <w:tab w:val="clear" w:pos="4153"/>
                <w:tab w:val="clear" w:pos="8306"/>
              </w:tabs>
              <w:rPr>
                <w:b/>
              </w:rPr>
            </w:pPr>
          </w:p>
        </w:tc>
      </w:tr>
      <w:tr w:rsidR="00040655" w:rsidRPr="00D91260" w14:paraId="63DC28F5" w14:textId="77777777" w:rsidTr="00D84E40">
        <w:trPr>
          <w:jc w:val="center"/>
        </w:trPr>
        <w:tc>
          <w:tcPr>
            <w:tcW w:w="14895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63DC28F4" w14:textId="77777777" w:rsidR="00040655" w:rsidRPr="00D91260" w:rsidRDefault="00040655" w:rsidP="0004065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  <w:sz w:val="20"/>
              </w:rPr>
            </w:pPr>
          </w:p>
        </w:tc>
      </w:tr>
      <w:tr w:rsidR="00040655" w14:paraId="63DC28FF" w14:textId="77777777" w:rsidTr="00D84E40">
        <w:trPr>
          <w:jc w:val="center"/>
        </w:trPr>
        <w:tc>
          <w:tcPr>
            <w:tcW w:w="2092" w:type="dxa"/>
            <w:tcBorders>
              <w:top w:val="nil"/>
              <w:left w:val="nil"/>
              <w:bottom w:val="nil"/>
              <w:right w:val="nil"/>
            </w:tcBorders>
          </w:tcPr>
          <w:p w14:paraId="63DC28F6" w14:textId="77777777" w:rsidR="00040655" w:rsidRPr="00040655" w:rsidRDefault="00040655" w:rsidP="0004065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>Dathanna</w:t>
            </w:r>
            <w:proofErr w:type="spellEnd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 xml:space="preserve"> (Colours):</w:t>
            </w: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8F7" w14:textId="77777777" w:rsidR="00040655" w:rsidRPr="00040655" w:rsidRDefault="00040655" w:rsidP="0004065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</w:tcPr>
          <w:p w14:paraId="63DC28F8" w14:textId="77777777" w:rsidR="00040655" w:rsidRPr="00040655" w:rsidRDefault="00040655" w:rsidP="0004065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304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DC28F9" w14:textId="77777777" w:rsidR="00040655" w:rsidRPr="00040655" w:rsidRDefault="00040655" w:rsidP="00040655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>Spóirt</w:t>
            </w:r>
            <w:proofErr w:type="spellEnd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 xml:space="preserve"> (Sport):               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C28FA" w14:textId="77777777" w:rsidR="00040655" w:rsidRPr="00040655" w:rsidRDefault="00040655" w:rsidP="0004065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040655">
              <w:rPr>
                <w:rFonts w:ascii="Calibri" w:hAnsi="Calibri" w:cs="Calibri"/>
                <w:b/>
                <w:sz w:val="22"/>
                <w:szCs w:val="22"/>
              </w:rPr>
              <w:t xml:space="preserve">              </w:t>
            </w:r>
          </w:p>
        </w:tc>
        <w:tc>
          <w:tcPr>
            <w:tcW w:w="20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DC28FB" w14:textId="2D2907B0" w:rsidR="00040655" w:rsidRPr="00040655" w:rsidRDefault="00EE51A2" w:rsidP="0004065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</w:rPr>
            </w:pPr>
            <w:r>
              <w:rPr>
                <w:b/>
              </w:rPr>
              <w:t>Hurling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DC28FC" w14:textId="77777777" w:rsidR="00040655" w:rsidRPr="00040655" w:rsidRDefault="00040655" w:rsidP="0004065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C28FD" w14:textId="77777777" w:rsidR="00040655" w:rsidRPr="00040655" w:rsidRDefault="00040655" w:rsidP="0004065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</w:rPr>
            </w:pPr>
          </w:p>
        </w:tc>
        <w:tc>
          <w:tcPr>
            <w:tcW w:w="25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DC28FE" w14:textId="4E7173EB" w:rsidR="00040655" w:rsidRPr="00040655" w:rsidRDefault="00EE51A2" w:rsidP="00EE51A2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b/>
              </w:rPr>
            </w:pPr>
            <w:r>
              <w:rPr>
                <w:b/>
              </w:rPr>
              <w:t xml:space="preserve">Camogie </w:t>
            </w:r>
          </w:p>
        </w:tc>
      </w:tr>
    </w:tbl>
    <w:tbl>
      <w:tblPr>
        <w:tblStyle w:val="TableGrid"/>
        <w:tblpPr w:leftFromText="180" w:rightFromText="180" w:vertAnchor="text" w:horzAnchor="margin" w:tblpY="148"/>
        <w:tblW w:w="5000" w:type="pct"/>
        <w:tblLook w:val="04A0" w:firstRow="1" w:lastRow="0" w:firstColumn="1" w:lastColumn="0" w:noHBand="0" w:noVBand="1"/>
      </w:tblPr>
      <w:tblGrid>
        <w:gridCol w:w="749"/>
        <w:gridCol w:w="3683"/>
        <w:gridCol w:w="3194"/>
        <w:gridCol w:w="3742"/>
        <w:gridCol w:w="3527"/>
      </w:tblGrid>
      <w:tr w:rsidR="00C41A57" w14:paraId="63DC2909" w14:textId="77777777" w:rsidTr="00C41A57">
        <w:tc>
          <w:tcPr>
            <w:tcW w:w="251" w:type="pct"/>
          </w:tcPr>
          <w:p w14:paraId="63DC2900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36" w:type="pct"/>
          </w:tcPr>
          <w:p w14:paraId="63DC2901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>Ainm</w:t>
            </w:r>
            <w:proofErr w:type="spellEnd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proofErr w:type="spellStart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>Imreora</w:t>
            </w:r>
            <w:proofErr w:type="spellEnd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 xml:space="preserve"> (Player’s Name)</w:t>
            </w:r>
          </w:p>
          <w:p w14:paraId="63DC2902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7488D">
              <w:rPr>
                <w:rFonts w:ascii="Calibri" w:hAnsi="Calibri" w:cs="Calibri"/>
                <w:sz w:val="22"/>
                <w:szCs w:val="22"/>
              </w:rPr>
              <w:t>(Block capitals or typed please)</w:t>
            </w:r>
          </w:p>
        </w:tc>
        <w:tc>
          <w:tcPr>
            <w:tcW w:w="1072" w:type="pct"/>
          </w:tcPr>
          <w:p w14:paraId="63DC2903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>Seoladh</w:t>
            </w:r>
            <w:proofErr w:type="spellEnd"/>
          </w:p>
          <w:p w14:paraId="63DC2904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7488D">
              <w:rPr>
                <w:rFonts w:ascii="Calibri" w:hAnsi="Calibri" w:cs="Calibri"/>
                <w:sz w:val="22"/>
                <w:szCs w:val="22"/>
              </w:rPr>
              <w:t>(Full Address)</w:t>
            </w:r>
          </w:p>
        </w:tc>
        <w:tc>
          <w:tcPr>
            <w:tcW w:w="1256" w:type="pct"/>
          </w:tcPr>
          <w:p w14:paraId="4744F4E2" w14:textId="14A7285E" w:rsidR="00C41A57" w:rsidRPr="0067488D" w:rsidRDefault="00002FB3" w:rsidP="00A769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layer’s Date of Birth</w:t>
            </w:r>
          </w:p>
        </w:tc>
        <w:tc>
          <w:tcPr>
            <w:tcW w:w="1184" w:type="pct"/>
          </w:tcPr>
          <w:p w14:paraId="63DC2908" w14:textId="536C69C0" w:rsidR="00C41A57" w:rsidRPr="0067488D" w:rsidRDefault="007F3172" w:rsidP="00F075F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GAA Membership Number</w:t>
            </w:r>
            <w:r w:rsidR="00002FB3">
              <w:rPr>
                <w:rFonts w:ascii="Calibri" w:hAnsi="Calibri" w:cs="Calibri"/>
                <w:b/>
                <w:sz w:val="22"/>
                <w:szCs w:val="22"/>
              </w:rPr>
              <w:t>/</w:t>
            </w:r>
            <w:r w:rsidR="00F075FC">
              <w:rPr>
                <w:rFonts w:ascii="Calibri" w:hAnsi="Calibri" w:cs="Calibri"/>
                <w:b/>
                <w:sz w:val="22"/>
                <w:szCs w:val="22"/>
              </w:rPr>
              <w:t xml:space="preserve">Camogie Association </w:t>
            </w:r>
            <w:r w:rsidR="00002FB3">
              <w:rPr>
                <w:rFonts w:ascii="Calibri" w:hAnsi="Calibri" w:cs="Calibri"/>
                <w:b/>
                <w:sz w:val="22"/>
                <w:szCs w:val="22"/>
              </w:rPr>
              <w:t>Unique ID Number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.</w:t>
            </w:r>
            <w:bookmarkStart w:id="0" w:name="_GoBack"/>
            <w:bookmarkEnd w:id="0"/>
          </w:p>
        </w:tc>
      </w:tr>
      <w:tr w:rsidR="00C41A57" w14:paraId="63DC290F" w14:textId="77777777" w:rsidTr="00C41A57">
        <w:trPr>
          <w:trHeight w:val="589"/>
        </w:trPr>
        <w:tc>
          <w:tcPr>
            <w:tcW w:w="251" w:type="pct"/>
          </w:tcPr>
          <w:p w14:paraId="63DC290A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</w:t>
            </w:r>
          </w:p>
        </w:tc>
        <w:tc>
          <w:tcPr>
            <w:tcW w:w="1236" w:type="pct"/>
          </w:tcPr>
          <w:p w14:paraId="63DC290B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0C" w14:textId="3E7E8E9C" w:rsidR="00EE51A2" w:rsidRDefault="00EE51A2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1831BE62" w14:textId="77777777" w:rsidR="00C41A57" w:rsidRPr="00EE51A2" w:rsidRDefault="00C41A57" w:rsidP="00EE51A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56" w:type="pct"/>
          </w:tcPr>
          <w:p w14:paraId="54501613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0E" w14:textId="0B422719" w:rsidR="00002FB3" w:rsidRDefault="00002FB3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3E2B1F1" w14:textId="77777777" w:rsidR="00C41A57" w:rsidRPr="00002FB3" w:rsidRDefault="00C41A57" w:rsidP="00002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41A57" w14:paraId="63DC2915" w14:textId="77777777" w:rsidTr="00C41A57">
        <w:trPr>
          <w:trHeight w:val="589"/>
        </w:trPr>
        <w:tc>
          <w:tcPr>
            <w:tcW w:w="251" w:type="pct"/>
          </w:tcPr>
          <w:p w14:paraId="63DC291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2</w:t>
            </w:r>
          </w:p>
        </w:tc>
        <w:tc>
          <w:tcPr>
            <w:tcW w:w="1236" w:type="pct"/>
          </w:tcPr>
          <w:p w14:paraId="63DC2911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12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02AD0C16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14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1B" w14:textId="77777777" w:rsidTr="00C41A57">
        <w:trPr>
          <w:trHeight w:val="589"/>
        </w:trPr>
        <w:tc>
          <w:tcPr>
            <w:tcW w:w="251" w:type="pct"/>
          </w:tcPr>
          <w:p w14:paraId="63DC2916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3</w:t>
            </w:r>
          </w:p>
        </w:tc>
        <w:tc>
          <w:tcPr>
            <w:tcW w:w="1236" w:type="pct"/>
          </w:tcPr>
          <w:p w14:paraId="63DC2917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18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1EA5863A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1A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21" w14:textId="77777777" w:rsidTr="00C41A57">
        <w:trPr>
          <w:trHeight w:val="589"/>
        </w:trPr>
        <w:tc>
          <w:tcPr>
            <w:tcW w:w="251" w:type="pct"/>
          </w:tcPr>
          <w:p w14:paraId="63DC291C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4</w:t>
            </w:r>
          </w:p>
        </w:tc>
        <w:tc>
          <w:tcPr>
            <w:tcW w:w="1236" w:type="pct"/>
          </w:tcPr>
          <w:p w14:paraId="63DC291D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1E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61941DA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2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27" w14:textId="77777777" w:rsidTr="00C41A57">
        <w:trPr>
          <w:trHeight w:val="589"/>
        </w:trPr>
        <w:tc>
          <w:tcPr>
            <w:tcW w:w="251" w:type="pct"/>
          </w:tcPr>
          <w:p w14:paraId="63DC2922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5</w:t>
            </w:r>
          </w:p>
        </w:tc>
        <w:tc>
          <w:tcPr>
            <w:tcW w:w="1236" w:type="pct"/>
          </w:tcPr>
          <w:p w14:paraId="63DC2923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24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0CBFD18E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26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2D" w14:textId="77777777" w:rsidTr="00C41A57">
        <w:trPr>
          <w:trHeight w:val="589"/>
        </w:trPr>
        <w:tc>
          <w:tcPr>
            <w:tcW w:w="251" w:type="pct"/>
          </w:tcPr>
          <w:p w14:paraId="63DC2928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6</w:t>
            </w:r>
          </w:p>
        </w:tc>
        <w:tc>
          <w:tcPr>
            <w:tcW w:w="1236" w:type="pct"/>
          </w:tcPr>
          <w:p w14:paraId="63DC2929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2A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11F5EF73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2C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33" w14:textId="77777777" w:rsidTr="00C41A57">
        <w:trPr>
          <w:trHeight w:val="589"/>
        </w:trPr>
        <w:tc>
          <w:tcPr>
            <w:tcW w:w="251" w:type="pct"/>
          </w:tcPr>
          <w:p w14:paraId="63DC292E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7</w:t>
            </w:r>
          </w:p>
        </w:tc>
        <w:tc>
          <w:tcPr>
            <w:tcW w:w="1236" w:type="pct"/>
          </w:tcPr>
          <w:p w14:paraId="63DC292F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3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66D31D0E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32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39" w14:textId="77777777" w:rsidTr="00C41A57">
        <w:trPr>
          <w:trHeight w:val="589"/>
        </w:trPr>
        <w:tc>
          <w:tcPr>
            <w:tcW w:w="251" w:type="pct"/>
          </w:tcPr>
          <w:p w14:paraId="63DC2934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8</w:t>
            </w:r>
          </w:p>
        </w:tc>
        <w:tc>
          <w:tcPr>
            <w:tcW w:w="1236" w:type="pct"/>
          </w:tcPr>
          <w:p w14:paraId="63DC2935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36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6424F437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38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3F" w14:textId="77777777" w:rsidTr="00C41A57">
        <w:trPr>
          <w:trHeight w:val="589"/>
        </w:trPr>
        <w:tc>
          <w:tcPr>
            <w:tcW w:w="251" w:type="pct"/>
          </w:tcPr>
          <w:p w14:paraId="63DC293A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9</w:t>
            </w:r>
          </w:p>
        </w:tc>
        <w:tc>
          <w:tcPr>
            <w:tcW w:w="1236" w:type="pct"/>
          </w:tcPr>
          <w:p w14:paraId="63DC293B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3C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09C5E93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3E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45" w14:textId="77777777" w:rsidTr="00C41A57">
        <w:trPr>
          <w:trHeight w:val="589"/>
        </w:trPr>
        <w:tc>
          <w:tcPr>
            <w:tcW w:w="251" w:type="pct"/>
          </w:tcPr>
          <w:p w14:paraId="63DC294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0</w:t>
            </w:r>
          </w:p>
        </w:tc>
        <w:tc>
          <w:tcPr>
            <w:tcW w:w="1236" w:type="pct"/>
          </w:tcPr>
          <w:p w14:paraId="63DC2941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72" w:type="pct"/>
          </w:tcPr>
          <w:p w14:paraId="63DC2942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04FE2F71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44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2"/>
        <w:gridCol w:w="1548"/>
        <w:gridCol w:w="1579"/>
        <w:gridCol w:w="1003"/>
        <w:gridCol w:w="1033"/>
        <w:gridCol w:w="727"/>
        <w:gridCol w:w="839"/>
        <w:gridCol w:w="533"/>
        <w:gridCol w:w="495"/>
        <w:gridCol w:w="1458"/>
        <w:gridCol w:w="283"/>
        <w:gridCol w:w="567"/>
        <w:gridCol w:w="1440"/>
        <w:gridCol w:w="1298"/>
      </w:tblGrid>
      <w:tr w:rsidR="00D91260" w14:paraId="63DC294B" w14:textId="77777777" w:rsidTr="002B1F0D">
        <w:trPr>
          <w:jc w:val="center"/>
        </w:trPr>
        <w:tc>
          <w:tcPr>
            <w:tcW w:w="14895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05E6CEE4" w14:textId="77777777" w:rsidR="00F2488C" w:rsidRDefault="00F2488C" w:rsidP="00C41A57">
            <w:pPr>
              <w:pStyle w:val="Header"/>
              <w:tabs>
                <w:tab w:val="clear" w:pos="4153"/>
                <w:tab w:val="clear" w:pos="8306"/>
              </w:tabs>
              <w:rPr>
                <w:sz w:val="28"/>
                <w:szCs w:val="28"/>
                <w:lang w:val="en-IE" w:eastAsia="en-IE"/>
              </w:rPr>
            </w:pPr>
          </w:p>
          <w:p w14:paraId="63DC294A" w14:textId="6E5E86C8" w:rsidR="00D91260" w:rsidRPr="00672352" w:rsidRDefault="00672352" w:rsidP="00672352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  <w:sz w:val="20"/>
              </w:rPr>
            </w:pPr>
            <w:r w:rsidRPr="00672352">
              <w:rPr>
                <w:sz w:val="28"/>
                <w:szCs w:val="28"/>
                <w:lang w:val="en-IE" w:eastAsia="en-IE"/>
              </w:rPr>
              <w:lastRenderedPageBreak/>
              <w:t>PLEASE COMPLETE THIS FORM IN</w:t>
            </w:r>
            <w:r>
              <w:rPr>
                <w:sz w:val="28"/>
                <w:szCs w:val="28"/>
                <w:lang w:val="en-IE" w:eastAsia="en-IE"/>
              </w:rPr>
              <w:t xml:space="preserve"> </w:t>
            </w:r>
            <w:r w:rsidRPr="00672352">
              <w:rPr>
                <w:b/>
                <w:bCs/>
                <w:sz w:val="28"/>
                <w:szCs w:val="28"/>
                <w:lang w:val="en-IE" w:eastAsia="en-IE"/>
              </w:rPr>
              <w:t xml:space="preserve">BLOCK CAPITALS </w:t>
            </w:r>
            <w:r w:rsidRPr="00672352">
              <w:rPr>
                <w:sz w:val="28"/>
                <w:szCs w:val="28"/>
                <w:lang w:val="en-IE" w:eastAsia="en-IE"/>
              </w:rPr>
              <w:t xml:space="preserve">OR </w:t>
            </w:r>
            <w:r w:rsidRPr="00672352">
              <w:rPr>
                <w:b/>
                <w:bCs/>
                <w:sz w:val="28"/>
                <w:szCs w:val="28"/>
                <w:lang w:val="en-IE" w:eastAsia="en-IE"/>
              </w:rPr>
              <w:t>TYPED</w:t>
            </w:r>
          </w:p>
        </w:tc>
      </w:tr>
      <w:tr w:rsidR="003E67C3" w14:paraId="63DC2952" w14:textId="77777777" w:rsidTr="00F2488C">
        <w:trPr>
          <w:trHeight w:val="165"/>
          <w:jc w:val="center"/>
        </w:trPr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94C" w14:textId="04DA502D" w:rsidR="00A7692A" w:rsidRPr="00040655" w:rsidRDefault="00F2488C" w:rsidP="00F2488C">
            <w:pPr>
              <w:pStyle w:val="Header"/>
              <w:tabs>
                <w:tab w:val="clear" w:pos="4153"/>
                <w:tab w:val="clear" w:pos="8306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Contae</w:t>
            </w:r>
            <w:proofErr w:type="spellEnd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(County):</w:t>
            </w:r>
          </w:p>
        </w:tc>
        <w:tc>
          <w:tcPr>
            <w:tcW w:w="361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94D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14:paraId="63DC294E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8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94F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  <w:r w:rsidRPr="00040655">
              <w:rPr>
                <w:rFonts w:ascii="Calibri" w:hAnsi="Calibri" w:cs="Calibri"/>
                <w:b/>
                <w:sz w:val="22"/>
                <w:szCs w:val="22"/>
              </w:rPr>
              <w:t>Cumann (Club):</w:t>
            </w:r>
          </w:p>
        </w:tc>
        <w:tc>
          <w:tcPr>
            <w:tcW w:w="374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950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rPr>
                <w:b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</w:tcPr>
          <w:p w14:paraId="63DC2951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rPr>
                <w:b/>
              </w:rPr>
            </w:pPr>
          </w:p>
        </w:tc>
      </w:tr>
      <w:tr w:rsidR="00A7692A" w:rsidRPr="00040655" w14:paraId="63DC2954" w14:textId="77777777" w:rsidTr="002B1F0D">
        <w:trPr>
          <w:jc w:val="center"/>
        </w:trPr>
        <w:tc>
          <w:tcPr>
            <w:tcW w:w="14895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63DC2953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</w:rPr>
            </w:pPr>
          </w:p>
        </w:tc>
      </w:tr>
      <w:tr w:rsidR="003E67C3" w14:paraId="63DC295E" w14:textId="77777777" w:rsidTr="00D84E40">
        <w:trPr>
          <w:jc w:val="center"/>
        </w:trPr>
        <w:tc>
          <w:tcPr>
            <w:tcW w:w="2092" w:type="dxa"/>
            <w:tcBorders>
              <w:top w:val="nil"/>
              <w:left w:val="nil"/>
              <w:bottom w:val="nil"/>
              <w:right w:val="nil"/>
            </w:tcBorders>
          </w:tcPr>
          <w:p w14:paraId="63DC2955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>Dathanna</w:t>
            </w:r>
            <w:proofErr w:type="spellEnd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 xml:space="preserve"> (Colours):</w:t>
            </w:r>
          </w:p>
        </w:tc>
        <w:tc>
          <w:tcPr>
            <w:tcW w:w="31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956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</w:tcPr>
          <w:p w14:paraId="63DC2957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59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DC2958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>Spóirt</w:t>
            </w:r>
            <w:proofErr w:type="spellEnd"/>
            <w:r w:rsidRPr="00040655">
              <w:rPr>
                <w:rFonts w:ascii="Calibri" w:hAnsi="Calibri" w:cs="Calibri"/>
                <w:b/>
                <w:sz w:val="22"/>
                <w:szCs w:val="22"/>
              </w:rPr>
              <w:t xml:space="preserve"> (Sport):               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C2959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040655">
              <w:rPr>
                <w:rFonts w:ascii="Calibri" w:hAnsi="Calibri" w:cs="Calibri"/>
                <w:b/>
                <w:sz w:val="22"/>
                <w:szCs w:val="22"/>
              </w:rPr>
              <w:t xml:space="preserve">              </w:t>
            </w:r>
          </w:p>
        </w:tc>
        <w:tc>
          <w:tcPr>
            <w:tcW w:w="195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DC295A" w14:textId="6B3510A2" w:rsidR="00A7692A" w:rsidRPr="00040655" w:rsidRDefault="00EE51A2" w:rsidP="002B1F0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</w:rPr>
            </w:pPr>
            <w:r>
              <w:rPr>
                <w:b/>
              </w:rPr>
              <w:t>Hurling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DC295B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C295C" w14:textId="77777777" w:rsidR="00A7692A" w:rsidRPr="00040655" w:rsidRDefault="00A7692A" w:rsidP="002B1F0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</w:rPr>
            </w:pPr>
          </w:p>
        </w:tc>
        <w:tc>
          <w:tcPr>
            <w:tcW w:w="273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DC295D" w14:textId="420E982E" w:rsidR="00A7692A" w:rsidRPr="00040655" w:rsidRDefault="00EE51A2" w:rsidP="002B1F0D">
            <w:pPr>
              <w:pStyle w:val="Header"/>
              <w:tabs>
                <w:tab w:val="clear" w:pos="4153"/>
                <w:tab w:val="clear" w:pos="8306"/>
              </w:tabs>
              <w:rPr>
                <w:b/>
              </w:rPr>
            </w:pPr>
            <w:r>
              <w:rPr>
                <w:b/>
              </w:rPr>
              <w:t>Camogie</w:t>
            </w:r>
          </w:p>
        </w:tc>
      </w:tr>
    </w:tbl>
    <w:tbl>
      <w:tblPr>
        <w:tblStyle w:val="TableGrid"/>
        <w:tblpPr w:leftFromText="180" w:rightFromText="180" w:vertAnchor="text" w:horzAnchor="margin" w:tblpY="179"/>
        <w:tblW w:w="5000" w:type="pct"/>
        <w:tblLook w:val="04A0" w:firstRow="1" w:lastRow="0" w:firstColumn="1" w:lastColumn="0" w:noHBand="0" w:noVBand="1"/>
      </w:tblPr>
      <w:tblGrid>
        <w:gridCol w:w="749"/>
        <w:gridCol w:w="3832"/>
        <w:gridCol w:w="3045"/>
        <w:gridCol w:w="3742"/>
        <w:gridCol w:w="3527"/>
      </w:tblGrid>
      <w:tr w:rsidR="00C41A57" w14:paraId="63DC2968" w14:textId="77777777" w:rsidTr="00C41A57">
        <w:tc>
          <w:tcPr>
            <w:tcW w:w="251" w:type="pct"/>
          </w:tcPr>
          <w:p w14:paraId="63DC295F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86" w:type="pct"/>
          </w:tcPr>
          <w:p w14:paraId="63DC2960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>Ainm</w:t>
            </w:r>
            <w:proofErr w:type="spellEnd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proofErr w:type="spellStart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>Imreora</w:t>
            </w:r>
            <w:proofErr w:type="spellEnd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 xml:space="preserve"> (Player’s Name)</w:t>
            </w:r>
          </w:p>
          <w:p w14:paraId="63DC2961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7488D">
              <w:rPr>
                <w:rFonts w:ascii="Calibri" w:hAnsi="Calibri" w:cs="Calibri"/>
                <w:sz w:val="22"/>
                <w:szCs w:val="22"/>
              </w:rPr>
              <w:t>(Block capitals or typed please)</w:t>
            </w:r>
          </w:p>
        </w:tc>
        <w:tc>
          <w:tcPr>
            <w:tcW w:w="1022" w:type="pct"/>
          </w:tcPr>
          <w:p w14:paraId="63DC2962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 w:rsidRPr="0067488D">
              <w:rPr>
                <w:rFonts w:ascii="Calibri" w:hAnsi="Calibri" w:cs="Calibri"/>
                <w:b/>
                <w:sz w:val="22"/>
                <w:szCs w:val="22"/>
              </w:rPr>
              <w:t>Seoladh</w:t>
            </w:r>
            <w:proofErr w:type="spellEnd"/>
          </w:p>
          <w:p w14:paraId="63DC2963" w14:textId="77777777" w:rsidR="00C41A57" w:rsidRPr="0067488D" w:rsidRDefault="00C41A57" w:rsidP="00A7692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7488D">
              <w:rPr>
                <w:rFonts w:ascii="Calibri" w:hAnsi="Calibri" w:cs="Calibri"/>
                <w:sz w:val="22"/>
                <w:szCs w:val="22"/>
              </w:rPr>
              <w:t>(Full Address)</w:t>
            </w:r>
          </w:p>
        </w:tc>
        <w:tc>
          <w:tcPr>
            <w:tcW w:w="1256" w:type="pct"/>
          </w:tcPr>
          <w:p w14:paraId="517548C9" w14:textId="12C39BEA" w:rsidR="00C41A57" w:rsidRPr="0067488D" w:rsidRDefault="00002FB3" w:rsidP="00A7692A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layer’s Date of Birth</w:t>
            </w:r>
          </w:p>
        </w:tc>
        <w:tc>
          <w:tcPr>
            <w:tcW w:w="1184" w:type="pct"/>
          </w:tcPr>
          <w:p w14:paraId="63DC2967" w14:textId="118E2E74" w:rsidR="00C41A57" w:rsidRPr="0067488D" w:rsidRDefault="00002FB3" w:rsidP="00A7692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GAA Membership Number/LGFA Unique ID Number</w:t>
            </w:r>
          </w:p>
        </w:tc>
      </w:tr>
      <w:tr w:rsidR="00C41A57" w14:paraId="63DC296E" w14:textId="77777777" w:rsidTr="00C41A57">
        <w:trPr>
          <w:trHeight w:val="589"/>
        </w:trPr>
        <w:tc>
          <w:tcPr>
            <w:tcW w:w="251" w:type="pct"/>
          </w:tcPr>
          <w:p w14:paraId="63DC2969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1</w:t>
            </w:r>
          </w:p>
        </w:tc>
        <w:tc>
          <w:tcPr>
            <w:tcW w:w="1286" w:type="pct"/>
          </w:tcPr>
          <w:p w14:paraId="63DC296A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6B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21248393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6D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74" w14:textId="77777777" w:rsidTr="00C41A57">
        <w:trPr>
          <w:trHeight w:val="589"/>
        </w:trPr>
        <w:tc>
          <w:tcPr>
            <w:tcW w:w="251" w:type="pct"/>
          </w:tcPr>
          <w:p w14:paraId="63DC296F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2</w:t>
            </w:r>
          </w:p>
        </w:tc>
        <w:tc>
          <w:tcPr>
            <w:tcW w:w="1286" w:type="pct"/>
          </w:tcPr>
          <w:p w14:paraId="63DC297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71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581FDB82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73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7A" w14:textId="77777777" w:rsidTr="00C41A57">
        <w:trPr>
          <w:trHeight w:val="589"/>
        </w:trPr>
        <w:tc>
          <w:tcPr>
            <w:tcW w:w="251" w:type="pct"/>
          </w:tcPr>
          <w:p w14:paraId="63DC2975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3</w:t>
            </w:r>
          </w:p>
        </w:tc>
        <w:tc>
          <w:tcPr>
            <w:tcW w:w="1286" w:type="pct"/>
          </w:tcPr>
          <w:p w14:paraId="63DC2976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77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60D2C72B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79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80" w14:textId="77777777" w:rsidTr="00C41A57">
        <w:trPr>
          <w:trHeight w:val="589"/>
        </w:trPr>
        <w:tc>
          <w:tcPr>
            <w:tcW w:w="251" w:type="pct"/>
          </w:tcPr>
          <w:p w14:paraId="63DC297B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4</w:t>
            </w:r>
          </w:p>
        </w:tc>
        <w:tc>
          <w:tcPr>
            <w:tcW w:w="1286" w:type="pct"/>
          </w:tcPr>
          <w:p w14:paraId="63DC297C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7D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6CC55AD8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7F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86" w14:textId="77777777" w:rsidTr="00C41A57">
        <w:trPr>
          <w:trHeight w:val="589"/>
        </w:trPr>
        <w:tc>
          <w:tcPr>
            <w:tcW w:w="251" w:type="pct"/>
          </w:tcPr>
          <w:p w14:paraId="63DC2981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5</w:t>
            </w:r>
          </w:p>
        </w:tc>
        <w:tc>
          <w:tcPr>
            <w:tcW w:w="1286" w:type="pct"/>
          </w:tcPr>
          <w:p w14:paraId="63DC2982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83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732FD3F1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85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8C" w14:textId="77777777" w:rsidTr="00C41A57">
        <w:trPr>
          <w:trHeight w:val="589"/>
        </w:trPr>
        <w:tc>
          <w:tcPr>
            <w:tcW w:w="251" w:type="pct"/>
          </w:tcPr>
          <w:p w14:paraId="63DC2987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6</w:t>
            </w:r>
          </w:p>
        </w:tc>
        <w:tc>
          <w:tcPr>
            <w:tcW w:w="1286" w:type="pct"/>
          </w:tcPr>
          <w:p w14:paraId="63DC2988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89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6FA3745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8B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92" w14:textId="77777777" w:rsidTr="00C41A57">
        <w:trPr>
          <w:trHeight w:val="589"/>
        </w:trPr>
        <w:tc>
          <w:tcPr>
            <w:tcW w:w="251" w:type="pct"/>
          </w:tcPr>
          <w:p w14:paraId="63DC298D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7</w:t>
            </w:r>
          </w:p>
        </w:tc>
        <w:tc>
          <w:tcPr>
            <w:tcW w:w="1286" w:type="pct"/>
          </w:tcPr>
          <w:p w14:paraId="63DC298E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8F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06CD3562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91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98" w14:textId="77777777" w:rsidTr="00C41A57">
        <w:trPr>
          <w:trHeight w:val="589"/>
        </w:trPr>
        <w:tc>
          <w:tcPr>
            <w:tcW w:w="251" w:type="pct"/>
          </w:tcPr>
          <w:p w14:paraId="63DC2993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8</w:t>
            </w:r>
          </w:p>
        </w:tc>
        <w:tc>
          <w:tcPr>
            <w:tcW w:w="1286" w:type="pct"/>
          </w:tcPr>
          <w:p w14:paraId="63DC2994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95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69DFC34F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97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9E" w14:textId="77777777" w:rsidTr="00C41A57">
        <w:trPr>
          <w:trHeight w:val="589"/>
        </w:trPr>
        <w:tc>
          <w:tcPr>
            <w:tcW w:w="251" w:type="pct"/>
          </w:tcPr>
          <w:p w14:paraId="63DC2999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19</w:t>
            </w:r>
          </w:p>
        </w:tc>
        <w:tc>
          <w:tcPr>
            <w:tcW w:w="1286" w:type="pct"/>
          </w:tcPr>
          <w:p w14:paraId="63DC299A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9B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73F684B5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9D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41A57" w14:paraId="63DC29A4" w14:textId="77777777" w:rsidTr="00C41A57">
        <w:trPr>
          <w:trHeight w:val="589"/>
        </w:trPr>
        <w:tc>
          <w:tcPr>
            <w:tcW w:w="251" w:type="pct"/>
          </w:tcPr>
          <w:p w14:paraId="63DC299F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20</w:t>
            </w:r>
          </w:p>
        </w:tc>
        <w:tc>
          <w:tcPr>
            <w:tcW w:w="1286" w:type="pct"/>
          </w:tcPr>
          <w:p w14:paraId="63DC29A0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022" w:type="pct"/>
          </w:tcPr>
          <w:p w14:paraId="63DC29A1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6" w:type="pct"/>
          </w:tcPr>
          <w:p w14:paraId="74077F44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184" w:type="pct"/>
          </w:tcPr>
          <w:p w14:paraId="63DC29A3" w14:textId="77777777" w:rsidR="00C41A57" w:rsidRDefault="00C41A57" w:rsidP="00A7692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3DC29A5" w14:textId="77777777" w:rsidR="001D34F5" w:rsidRPr="0067488D" w:rsidRDefault="001D34F5" w:rsidP="001D34F5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103"/>
        <w:tblW w:w="0" w:type="auto"/>
        <w:tblLook w:val="04A0" w:firstRow="1" w:lastRow="0" w:firstColumn="1" w:lastColumn="0" w:noHBand="0" w:noVBand="1"/>
      </w:tblPr>
      <w:tblGrid>
        <w:gridCol w:w="673"/>
        <w:gridCol w:w="816"/>
        <w:gridCol w:w="1560"/>
        <w:gridCol w:w="1396"/>
        <w:gridCol w:w="2511"/>
        <w:gridCol w:w="1114"/>
        <w:gridCol w:w="142"/>
        <w:gridCol w:w="696"/>
        <w:gridCol w:w="95"/>
        <w:gridCol w:w="945"/>
        <w:gridCol w:w="928"/>
        <w:gridCol w:w="2919"/>
        <w:gridCol w:w="884"/>
      </w:tblGrid>
      <w:tr w:rsidR="003E67C3" w14:paraId="63DC29E6" w14:textId="77777777" w:rsidTr="00C41A57">
        <w:trPr>
          <w:trHeight w:val="73"/>
        </w:trPr>
        <w:tc>
          <w:tcPr>
            <w:tcW w:w="6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C29E1" w14:textId="77777777" w:rsidR="003E67C3" w:rsidRPr="003E67C3" w:rsidRDefault="003E67C3" w:rsidP="00672352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7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C29E2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76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C29E3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26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C29E4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8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C29E5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  <w:tr w:rsidR="003E67C3" w14:paraId="63DC29E8" w14:textId="77777777" w:rsidTr="00C41A57">
        <w:trPr>
          <w:trHeight w:val="83"/>
        </w:trPr>
        <w:tc>
          <w:tcPr>
            <w:tcW w:w="14679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544"/>
              <w:gridCol w:w="3490"/>
              <w:gridCol w:w="708"/>
              <w:gridCol w:w="1835"/>
              <w:gridCol w:w="3628"/>
              <w:gridCol w:w="1258"/>
            </w:tblGrid>
            <w:tr w:rsidR="00672352" w14:paraId="098CE51B" w14:textId="77777777" w:rsidTr="00F2488C">
              <w:trPr>
                <w:jc w:val="center"/>
              </w:trPr>
              <w:tc>
                <w:tcPr>
                  <w:tcW w:w="14463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2BEE1EF" w14:textId="38732E8A" w:rsidR="00672352" w:rsidRPr="00672352" w:rsidRDefault="00672352" w:rsidP="00F2488C">
                  <w:pPr>
                    <w:pStyle w:val="Header"/>
                    <w:framePr w:hSpace="180" w:wrap="around" w:vAnchor="text" w:hAnchor="margin" w:y="-103"/>
                    <w:tabs>
                      <w:tab w:val="left" w:pos="423"/>
                      <w:tab w:val="left" w:pos="756"/>
                      <w:tab w:val="center" w:pos="4513"/>
                      <w:tab w:val="center" w:pos="7339"/>
                    </w:tabs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3F2715">
                    <w:rPr>
                      <w:b/>
                      <w:sz w:val="28"/>
                      <w:szCs w:val="28"/>
                    </w:rPr>
                    <w:t xml:space="preserve"> John West </w:t>
                  </w:r>
                  <w:r>
                    <w:rPr>
                      <w:b/>
                      <w:sz w:val="28"/>
                      <w:szCs w:val="28"/>
                    </w:rPr>
                    <w:t>F</w:t>
                  </w:r>
                  <w:r w:rsidRPr="00672352">
                    <w:rPr>
                      <w:b/>
                      <w:sz w:val="28"/>
                      <w:szCs w:val="28"/>
                    </w:rPr>
                    <w:t xml:space="preserve">éile </w:t>
                  </w:r>
                  <w:r w:rsidR="00EE51A2">
                    <w:rPr>
                      <w:b/>
                      <w:sz w:val="28"/>
                      <w:szCs w:val="28"/>
                    </w:rPr>
                    <w:t>Na nGael</w:t>
                  </w:r>
                  <w:r w:rsidR="002945DE">
                    <w:rPr>
                      <w:b/>
                      <w:sz w:val="28"/>
                      <w:szCs w:val="28"/>
                    </w:rPr>
                    <w:t xml:space="preserve"> 2017</w:t>
                  </w:r>
                  <w:r w:rsidR="00F2488C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F2488C">
                    <w:rPr>
                      <w:sz w:val="28"/>
                      <w:szCs w:val="28"/>
                    </w:rPr>
                    <w:t>Registration Form</w:t>
                  </w:r>
                </w:p>
                <w:p w14:paraId="3F666EF0" w14:textId="77777777" w:rsidR="00672352" w:rsidRDefault="00672352" w:rsidP="00672352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jc w:val="center"/>
                    <w:rPr>
                      <w:b/>
                      <w:bCs/>
                      <w:sz w:val="28"/>
                      <w:szCs w:val="28"/>
                      <w:lang w:val="en-IE" w:eastAsia="en-IE"/>
                    </w:rPr>
                  </w:pPr>
                  <w:r w:rsidRPr="00672352">
                    <w:rPr>
                      <w:sz w:val="28"/>
                      <w:szCs w:val="28"/>
                      <w:lang w:val="en-IE" w:eastAsia="en-IE"/>
                    </w:rPr>
                    <w:t>PLEASE COMPLETE THIS FORM IN</w:t>
                  </w:r>
                  <w:r>
                    <w:rPr>
                      <w:sz w:val="28"/>
                      <w:szCs w:val="28"/>
                      <w:lang w:val="en-IE" w:eastAsia="en-IE"/>
                    </w:rPr>
                    <w:t xml:space="preserve"> </w:t>
                  </w:r>
                  <w:r w:rsidRPr="00672352">
                    <w:rPr>
                      <w:b/>
                      <w:bCs/>
                      <w:sz w:val="28"/>
                      <w:szCs w:val="28"/>
                      <w:lang w:val="en-IE" w:eastAsia="en-IE"/>
                    </w:rPr>
                    <w:t xml:space="preserve">BLOCK CAPITALS </w:t>
                  </w:r>
                  <w:r w:rsidRPr="00672352">
                    <w:rPr>
                      <w:sz w:val="28"/>
                      <w:szCs w:val="28"/>
                      <w:lang w:val="en-IE" w:eastAsia="en-IE"/>
                    </w:rPr>
                    <w:t xml:space="preserve">OR </w:t>
                  </w:r>
                  <w:r w:rsidRPr="00672352">
                    <w:rPr>
                      <w:b/>
                      <w:bCs/>
                      <w:sz w:val="28"/>
                      <w:szCs w:val="28"/>
                      <w:lang w:val="en-IE" w:eastAsia="en-IE"/>
                    </w:rPr>
                    <w:t>TYPED</w:t>
                  </w:r>
                </w:p>
                <w:p w14:paraId="4FEE71B4" w14:textId="77777777" w:rsidR="00C41A57" w:rsidRPr="00672352" w:rsidRDefault="00C41A57" w:rsidP="00672352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jc w:val="center"/>
                    <w:rPr>
                      <w:b/>
                      <w:sz w:val="20"/>
                    </w:rPr>
                  </w:pPr>
                </w:p>
              </w:tc>
            </w:tr>
            <w:tr w:rsidR="00672352" w14:paraId="4A982506" w14:textId="77777777" w:rsidTr="00F2488C">
              <w:trPr>
                <w:jc w:val="center"/>
              </w:trPr>
              <w:tc>
                <w:tcPr>
                  <w:tcW w:w="354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D3DE0B2" w14:textId="77777777" w:rsidR="00672352" w:rsidRPr="00040655" w:rsidRDefault="00672352" w:rsidP="00F2488C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proofErr w:type="spellStart"/>
                  <w:r w:rsidRPr="00040655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Contae</w:t>
                  </w:r>
                  <w:proofErr w:type="spellEnd"/>
                  <w:r w:rsidRPr="00040655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(County): </w:t>
                  </w:r>
                </w:p>
              </w:tc>
              <w:tc>
                <w:tcPr>
                  <w:tcW w:w="34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9E20D17" w14:textId="77777777" w:rsidR="00672352" w:rsidRPr="00040655" w:rsidRDefault="00672352" w:rsidP="00672352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1D1216" w14:textId="77777777" w:rsidR="00672352" w:rsidRPr="00040655" w:rsidRDefault="00672352" w:rsidP="00672352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jc w:val="right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8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64B8A97" w14:textId="77777777" w:rsidR="00672352" w:rsidRPr="00040655" w:rsidRDefault="00672352" w:rsidP="00672352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jc w:val="right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040655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Cumann (Club):</w:t>
                  </w:r>
                </w:p>
              </w:tc>
              <w:tc>
                <w:tcPr>
                  <w:tcW w:w="362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B10B054" w14:textId="77777777" w:rsidR="00672352" w:rsidRPr="00040655" w:rsidRDefault="00672352" w:rsidP="00672352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rPr>
                      <w:b/>
                    </w:rPr>
                  </w:pPr>
                </w:p>
              </w:tc>
              <w:tc>
                <w:tcPr>
                  <w:tcW w:w="125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A4956EA" w14:textId="77777777" w:rsidR="00672352" w:rsidRPr="00040655" w:rsidRDefault="00672352" w:rsidP="00672352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rPr>
                      <w:b/>
                    </w:rPr>
                  </w:pPr>
                </w:p>
              </w:tc>
            </w:tr>
            <w:tr w:rsidR="00672352" w:rsidRPr="00040655" w14:paraId="7C54BBD3" w14:textId="77777777" w:rsidTr="00F2488C">
              <w:trPr>
                <w:jc w:val="center"/>
              </w:trPr>
              <w:tc>
                <w:tcPr>
                  <w:tcW w:w="14463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D14519" w14:textId="77777777" w:rsidR="00672352" w:rsidRPr="00040655" w:rsidRDefault="00672352" w:rsidP="00672352">
                  <w:pPr>
                    <w:pStyle w:val="Header"/>
                    <w:framePr w:hSpace="180" w:wrap="around" w:vAnchor="text" w:hAnchor="margin" w:y="-103"/>
                    <w:tabs>
                      <w:tab w:val="clear" w:pos="4153"/>
                      <w:tab w:val="clear" w:pos="8306"/>
                    </w:tabs>
                    <w:jc w:val="center"/>
                    <w:rPr>
                      <w:b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179"/>
              <w:tblW w:w="0" w:type="auto"/>
              <w:tblLook w:val="04A0" w:firstRow="1" w:lastRow="0" w:firstColumn="1" w:lastColumn="0" w:noHBand="0" w:noVBand="1"/>
            </w:tblPr>
            <w:tblGrid>
              <w:gridCol w:w="665"/>
              <w:gridCol w:w="3708"/>
              <w:gridCol w:w="3560"/>
              <w:gridCol w:w="3402"/>
              <w:gridCol w:w="3118"/>
            </w:tblGrid>
            <w:tr w:rsidR="00672352" w14:paraId="15B73EDE" w14:textId="77777777" w:rsidTr="00C41A57">
              <w:tc>
                <w:tcPr>
                  <w:tcW w:w="665" w:type="dxa"/>
                </w:tcPr>
                <w:p w14:paraId="7A895D80" w14:textId="77777777" w:rsidR="00672352" w:rsidRPr="0067488D" w:rsidRDefault="00672352" w:rsidP="007F3172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708" w:type="dxa"/>
                </w:tcPr>
                <w:p w14:paraId="02D4F829" w14:textId="77777777" w:rsidR="00672352" w:rsidRPr="0067488D" w:rsidRDefault="00672352" w:rsidP="007F3172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proofErr w:type="spellStart"/>
                  <w:r w:rsidRPr="0067488D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Ainm</w:t>
                  </w:r>
                  <w:proofErr w:type="spellEnd"/>
                  <w:r w:rsidRPr="0067488D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7488D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Imreora</w:t>
                  </w:r>
                  <w:proofErr w:type="spellEnd"/>
                  <w:r w:rsidRPr="0067488D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 (Player’s Name)</w:t>
                  </w:r>
                </w:p>
                <w:p w14:paraId="3F40DC4A" w14:textId="77777777" w:rsidR="00672352" w:rsidRPr="0067488D" w:rsidRDefault="00672352" w:rsidP="007F3172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67488D">
                    <w:rPr>
                      <w:rFonts w:ascii="Calibri" w:hAnsi="Calibri" w:cs="Calibri"/>
                      <w:sz w:val="22"/>
                      <w:szCs w:val="22"/>
                    </w:rPr>
                    <w:t>(Block capitals or typed please)</w:t>
                  </w:r>
                </w:p>
              </w:tc>
              <w:tc>
                <w:tcPr>
                  <w:tcW w:w="3560" w:type="dxa"/>
                </w:tcPr>
                <w:p w14:paraId="364FE0D9" w14:textId="77777777" w:rsidR="00672352" w:rsidRPr="0067488D" w:rsidRDefault="00672352" w:rsidP="007F3172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proofErr w:type="spellStart"/>
                  <w:r w:rsidRPr="0067488D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Seoladh</w:t>
                  </w:r>
                  <w:proofErr w:type="spellEnd"/>
                </w:p>
                <w:p w14:paraId="3171A6C5" w14:textId="77777777" w:rsidR="00672352" w:rsidRPr="0067488D" w:rsidRDefault="00672352" w:rsidP="007F3172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67488D">
                    <w:rPr>
                      <w:rFonts w:ascii="Calibri" w:hAnsi="Calibri" w:cs="Calibri"/>
                      <w:sz w:val="22"/>
                      <w:szCs w:val="22"/>
                    </w:rPr>
                    <w:t>(Full Address)</w:t>
                  </w:r>
                </w:p>
              </w:tc>
              <w:tc>
                <w:tcPr>
                  <w:tcW w:w="3402" w:type="dxa"/>
                </w:tcPr>
                <w:p w14:paraId="567E4ACC" w14:textId="75410937" w:rsidR="00672352" w:rsidRPr="0067488D" w:rsidRDefault="00002FB3" w:rsidP="007F3172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Player’s Date of Birth</w:t>
                  </w:r>
                </w:p>
              </w:tc>
              <w:tc>
                <w:tcPr>
                  <w:tcW w:w="3118" w:type="dxa"/>
                </w:tcPr>
                <w:p w14:paraId="4B018E27" w14:textId="6850BD88" w:rsidR="00672352" w:rsidRPr="0067488D" w:rsidRDefault="00002FB3" w:rsidP="007F3172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GAA Membership Number/LGFA Unique ID Number</w:t>
                  </w:r>
                </w:p>
              </w:tc>
            </w:tr>
            <w:tr w:rsidR="00672352" w14:paraId="0E611D9A" w14:textId="77777777" w:rsidTr="00C41A57">
              <w:trPr>
                <w:trHeight w:val="589"/>
              </w:trPr>
              <w:tc>
                <w:tcPr>
                  <w:tcW w:w="665" w:type="dxa"/>
                </w:tcPr>
                <w:p w14:paraId="31F3962D" w14:textId="61C30B1F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21</w:t>
                  </w:r>
                </w:p>
              </w:tc>
              <w:tc>
                <w:tcPr>
                  <w:tcW w:w="3708" w:type="dxa"/>
                </w:tcPr>
                <w:p w14:paraId="68D519C8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560" w:type="dxa"/>
                </w:tcPr>
                <w:p w14:paraId="524AFAE7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402" w:type="dxa"/>
                </w:tcPr>
                <w:p w14:paraId="21884351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118" w:type="dxa"/>
                </w:tcPr>
                <w:p w14:paraId="038B3446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</w:tr>
            <w:tr w:rsidR="00672352" w14:paraId="7639A4D1" w14:textId="77777777" w:rsidTr="00C41A57">
              <w:trPr>
                <w:trHeight w:val="589"/>
              </w:trPr>
              <w:tc>
                <w:tcPr>
                  <w:tcW w:w="665" w:type="dxa"/>
                </w:tcPr>
                <w:p w14:paraId="3EB94AF4" w14:textId="006E72C6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22</w:t>
                  </w:r>
                </w:p>
              </w:tc>
              <w:tc>
                <w:tcPr>
                  <w:tcW w:w="3708" w:type="dxa"/>
                </w:tcPr>
                <w:p w14:paraId="657D3A58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560" w:type="dxa"/>
                </w:tcPr>
                <w:p w14:paraId="10343BA8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402" w:type="dxa"/>
                </w:tcPr>
                <w:p w14:paraId="3EE14EE8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118" w:type="dxa"/>
                </w:tcPr>
                <w:p w14:paraId="649D00EE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</w:tr>
            <w:tr w:rsidR="00672352" w14:paraId="341E46CD" w14:textId="77777777" w:rsidTr="00C41A57">
              <w:trPr>
                <w:trHeight w:val="589"/>
              </w:trPr>
              <w:tc>
                <w:tcPr>
                  <w:tcW w:w="665" w:type="dxa"/>
                </w:tcPr>
                <w:p w14:paraId="1C74D785" w14:textId="34C11255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23</w:t>
                  </w:r>
                </w:p>
              </w:tc>
              <w:tc>
                <w:tcPr>
                  <w:tcW w:w="3708" w:type="dxa"/>
                </w:tcPr>
                <w:p w14:paraId="497CCAE1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560" w:type="dxa"/>
                </w:tcPr>
                <w:p w14:paraId="537FF11B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402" w:type="dxa"/>
                </w:tcPr>
                <w:p w14:paraId="6E516AB4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118" w:type="dxa"/>
                </w:tcPr>
                <w:p w14:paraId="447769AF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</w:tr>
            <w:tr w:rsidR="00672352" w14:paraId="673EC841" w14:textId="77777777" w:rsidTr="00C41A57">
              <w:trPr>
                <w:trHeight w:val="589"/>
              </w:trPr>
              <w:tc>
                <w:tcPr>
                  <w:tcW w:w="665" w:type="dxa"/>
                </w:tcPr>
                <w:p w14:paraId="088EF35A" w14:textId="213BEFBE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24</w:t>
                  </w:r>
                </w:p>
              </w:tc>
              <w:tc>
                <w:tcPr>
                  <w:tcW w:w="3708" w:type="dxa"/>
                </w:tcPr>
                <w:p w14:paraId="6F1A851B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560" w:type="dxa"/>
                </w:tcPr>
                <w:p w14:paraId="67714C99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402" w:type="dxa"/>
                </w:tcPr>
                <w:p w14:paraId="00948A17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118" w:type="dxa"/>
                </w:tcPr>
                <w:p w14:paraId="5D82352C" w14:textId="77777777" w:rsidR="00672352" w:rsidRDefault="00672352" w:rsidP="007F3172">
                  <w:pPr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</w:tr>
          </w:tbl>
          <w:p w14:paraId="63DC29E7" w14:textId="2A82CA3A" w:rsidR="003E67C3" w:rsidRPr="00672352" w:rsidRDefault="003E67C3" w:rsidP="003E67C3">
            <w:pPr>
              <w:pStyle w:val="Header"/>
              <w:rPr>
                <w:rFonts w:ascii="Calibri" w:hAnsi="Calibri" w:cs="Calibri"/>
                <w:b/>
              </w:rPr>
            </w:pPr>
            <w:r w:rsidRPr="00672352">
              <w:rPr>
                <w:rFonts w:ascii="Calibri" w:eastAsia="Calibri" w:hAnsi="Calibri"/>
                <w:b/>
                <w:lang w:val="en-IE"/>
              </w:rPr>
              <w:t>Team Manager’s Details</w:t>
            </w:r>
          </w:p>
        </w:tc>
      </w:tr>
      <w:tr w:rsidR="003E67C3" w:rsidRPr="00D91260" w14:paraId="63DC29EE" w14:textId="77777777" w:rsidTr="00C41A57">
        <w:trPr>
          <w:trHeight w:val="83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14:paraId="63DC29E9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6"/>
                <w:szCs w:val="12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9EA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6"/>
                <w:szCs w:val="12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nil"/>
              <w:right w:val="nil"/>
            </w:tcBorders>
          </w:tcPr>
          <w:p w14:paraId="63DC29EB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6"/>
                <w:szCs w:val="12"/>
              </w:rPr>
            </w:pPr>
          </w:p>
        </w:tc>
        <w:tc>
          <w:tcPr>
            <w:tcW w:w="39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3DC29EC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6"/>
                <w:szCs w:val="12"/>
              </w:rPr>
            </w:pPr>
          </w:p>
        </w:tc>
        <w:tc>
          <w:tcPr>
            <w:tcW w:w="38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9ED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6"/>
                <w:szCs w:val="12"/>
              </w:rPr>
            </w:pPr>
          </w:p>
        </w:tc>
      </w:tr>
      <w:tr w:rsidR="003E67C3" w14:paraId="63DC29F4" w14:textId="77777777" w:rsidTr="00C41A57">
        <w:trPr>
          <w:trHeight w:val="83"/>
        </w:trPr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9EF" w14:textId="77777777" w:rsidR="003E67C3" w:rsidRPr="003E67C3" w:rsidRDefault="003E67C3" w:rsidP="003E67C3">
            <w:pPr>
              <w:rPr>
                <w:b/>
                <w:sz w:val="12"/>
                <w:szCs w:val="12"/>
              </w:rPr>
            </w:pPr>
            <w:r w:rsidRPr="003E67C3">
              <w:rPr>
                <w:rFonts w:eastAsia="Calibri"/>
                <w:b/>
                <w:lang w:val="en-IE"/>
              </w:rPr>
              <w:t>Name:</w:t>
            </w:r>
          </w:p>
        </w:tc>
        <w:tc>
          <w:tcPr>
            <w:tcW w:w="546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9F0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195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9F1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19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9F2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  <w:r w:rsidRPr="00667A9B">
              <w:rPr>
                <w:rFonts w:ascii="Calibri" w:eastAsia="Calibri" w:hAnsi="Calibri"/>
                <w:b/>
                <w:lang w:val="en-IE"/>
              </w:rPr>
              <w:t>Mobile number:</w:t>
            </w:r>
          </w:p>
        </w:tc>
        <w:tc>
          <w:tcPr>
            <w:tcW w:w="38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9F3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  <w:tr w:rsidR="003E67C3" w:rsidRPr="00D91260" w14:paraId="63DC29FA" w14:textId="77777777" w:rsidTr="00C41A57">
        <w:trPr>
          <w:trHeight w:val="83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14:paraId="63DC29F5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10"/>
                <w:szCs w:val="12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9F6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10"/>
                <w:szCs w:val="12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nil"/>
              <w:right w:val="nil"/>
            </w:tcBorders>
          </w:tcPr>
          <w:p w14:paraId="63DC29F7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10"/>
                <w:szCs w:val="12"/>
              </w:rPr>
            </w:pPr>
          </w:p>
        </w:tc>
        <w:tc>
          <w:tcPr>
            <w:tcW w:w="39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3DC29F8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10"/>
                <w:szCs w:val="12"/>
              </w:rPr>
            </w:pPr>
          </w:p>
        </w:tc>
        <w:tc>
          <w:tcPr>
            <w:tcW w:w="38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C29F9" w14:textId="77777777" w:rsidR="003E67C3" w:rsidRPr="00D91260" w:rsidRDefault="003E67C3" w:rsidP="003E67C3">
            <w:pPr>
              <w:rPr>
                <w:rFonts w:ascii="Calibri" w:hAnsi="Calibri" w:cs="Calibri"/>
                <w:b/>
                <w:sz w:val="10"/>
                <w:szCs w:val="12"/>
              </w:rPr>
            </w:pPr>
          </w:p>
        </w:tc>
      </w:tr>
      <w:tr w:rsidR="003E67C3" w14:paraId="63DC2A00" w14:textId="77777777" w:rsidTr="00C41A57">
        <w:trPr>
          <w:trHeight w:val="83"/>
        </w:trPr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9FB" w14:textId="77777777" w:rsidR="003E67C3" w:rsidRPr="003E67C3" w:rsidRDefault="003E67C3" w:rsidP="003E67C3">
            <w:pPr>
              <w:rPr>
                <w:b/>
                <w:sz w:val="12"/>
                <w:szCs w:val="12"/>
              </w:rPr>
            </w:pPr>
          </w:p>
        </w:tc>
        <w:tc>
          <w:tcPr>
            <w:tcW w:w="54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9FC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195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9FD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19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9FE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  <w:r w:rsidRPr="00667A9B">
              <w:rPr>
                <w:rFonts w:ascii="Calibri" w:eastAsia="Calibri" w:hAnsi="Calibri"/>
                <w:b/>
                <w:lang w:val="en-IE"/>
              </w:rPr>
              <w:t>E-mail Address:</w:t>
            </w:r>
          </w:p>
        </w:tc>
        <w:tc>
          <w:tcPr>
            <w:tcW w:w="38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9FF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  <w:tr w:rsidR="003E67C3" w14:paraId="63DC2A03" w14:textId="77777777" w:rsidTr="00C41A57">
        <w:trPr>
          <w:trHeight w:val="83"/>
        </w:trPr>
        <w:tc>
          <w:tcPr>
            <w:tcW w:w="10876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3DC2A01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  <w:proofErr w:type="spellStart"/>
            <w:r w:rsidRPr="00667A9B">
              <w:rPr>
                <w:rFonts w:ascii="Calibri" w:eastAsia="Calibri" w:hAnsi="Calibri"/>
                <w:b/>
                <w:lang w:val="en-IE"/>
              </w:rPr>
              <w:t>Deimhním</w:t>
            </w:r>
            <w:proofErr w:type="spellEnd"/>
            <w:r w:rsidRPr="00667A9B">
              <w:rPr>
                <w:rFonts w:ascii="Calibri" w:eastAsia="Calibri" w:hAnsi="Calibri"/>
                <w:b/>
                <w:lang w:val="en-IE"/>
              </w:rPr>
              <w:t xml:space="preserve"> go </w:t>
            </w:r>
            <w:proofErr w:type="spellStart"/>
            <w:r w:rsidRPr="00667A9B">
              <w:rPr>
                <w:rFonts w:ascii="Calibri" w:eastAsia="Calibri" w:hAnsi="Calibri"/>
                <w:b/>
                <w:lang w:val="en-IE"/>
              </w:rPr>
              <w:t>bhfuil</w:t>
            </w:r>
            <w:proofErr w:type="spellEnd"/>
            <w:r w:rsidRPr="00667A9B">
              <w:rPr>
                <w:rFonts w:ascii="Calibri" w:eastAsia="Calibri" w:hAnsi="Calibri"/>
                <w:b/>
                <w:lang w:val="en-IE"/>
              </w:rPr>
              <w:t xml:space="preserve"> </w:t>
            </w:r>
            <w:proofErr w:type="gramStart"/>
            <w:r w:rsidRPr="00667A9B">
              <w:rPr>
                <w:rFonts w:ascii="Calibri" w:eastAsia="Calibri" w:hAnsi="Calibri"/>
                <w:b/>
                <w:lang w:val="en-IE"/>
              </w:rPr>
              <w:t>an</w:t>
            </w:r>
            <w:proofErr w:type="gramEnd"/>
            <w:r w:rsidRPr="00667A9B">
              <w:rPr>
                <w:rFonts w:ascii="Calibri" w:eastAsia="Calibri" w:hAnsi="Calibri"/>
                <w:b/>
                <w:lang w:val="en-IE"/>
              </w:rPr>
              <w:t xml:space="preserve"> </w:t>
            </w:r>
            <w:proofErr w:type="spellStart"/>
            <w:r w:rsidRPr="00667A9B">
              <w:rPr>
                <w:rFonts w:ascii="Calibri" w:eastAsia="Calibri" w:hAnsi="Calibri"/>
                <w:b/>
                <w:lang w:val="en-IE"/>
              </w:rPr>
              <w:t>liosta</w:t>
            </w:r>
            <w:proofErr w:type="spellEnd"/>
            <w:r w:rsidRPr="00667A9B">
              <w:rPr>
                <w:rFonts w:ascii="Calibri" w:eastAsia="Calibri" w:hAnsi="Calibri"/>
                <w:b/>
                <w:lang w:val="en-IE"/>
              </w:rPr>
              <w:t xml:space="preserve"> </w:t>
            </w:r>
            <w:proofErr w:type="spellStart"/>
            <w:r w:rsidRPr="00667A9B">
              <w:rPr>
                <w:rFonts w:ascii="Calibri" w:eastAsia="Calibri" w:hAnsi="Calibri"/>
                <w:b/>
                <w:lang w:val="en-IE"/>
              </w:rPr>
              <w:t>thuas</w:t>
            </w:r>
            <w:proofErr w:type="spellEnd"/>
            <w:r w:rsidRPr="00667A9B">
              <w:rPr>
                <w:rFonts w:ascii="Calibri" w:eastAsia="Calibri" w:hAnsi="Calibri"/>
                <w:b/>
                <w:lang w:val="en-IE"/>
              </w:rPr>
              <w:t xml:space="preserve"> </w:t>
            </w:r>
            <w:proofErr w:type="spellStart"/>
            <w:r w:rsidRPr="00667A9B">
              <w:rPr>
                <w:rFonts w:ascii="Calibri" w:eastAsia="Calibri" w:hAnsi="Calibri"/>
                <w:b/>
                <w:lang w:val="en-IE"/>
              </w:rPr>
              <w:t>cruinn</w:t>
            </w:r>
            <w:proofErr w:type="spellEnd"/>
            <w:r w:rsidRPr="008828CC">
              <w:rPr>
                <w:rFonts w:ascii="Calibri" w:eastAsia="Calibri" w:hAnsi="Calibri"/>
                <w:b/>
                <w:sz w:val="28"/>
                <w:szCs w:val="28"/>
                <w:lang w:val="en-IE"/>
              </w:rPr>
              <w:t>.</w:t>
            </w:r>
          </w:p>
        </w:tc>
        <w:tc>
          <w:tcPr>
            <w:tcW w:w="38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C2A02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  <w:tr w:rsidR="003E67C3" w14:paraId="63DC2A09" w14:textId="77777777" w:rsidTr="00C41A57">
        <w:trPr>
          <w:trHeight w:val="83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14:paraId="63DC2A04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7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A05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nil"/>
              <w:right w:val="nil"/>
            </w:tcBorders>
          </w:tcPr>
          <w:p w14:paraId="63DC2A06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9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3DC2A07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8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08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  <w:tr w:rsidR="003E67C3" w14:paraId="63DC2A0D" w14:textId="77777777" w:rsidTr="00C41A57">
        <w:trPr>
          <w:trHeight w:val="83"/>
        </w:trPr>
        <w:tc>
          <w:tcPr>
            <w:tcW w:w="444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3DC2A0A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  <w:r w:rsidRPr="008828CC">
              <w:rPr>
                <w:rFonts w:ascii="Calibri" w:eastAsia="Calibri" w:hAnsi="Calibri"/>
                <w:lang w:val="en-IE"/>
              </w:rPr>
              <w:t>I have read the Féile Charter and we</w:t>
            </w:r>
          </w:p>
        </w:tc>
        <w:tc>
          <w:tcPr>
            <w:tcW w:w="643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A0B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8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0C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  <w:r w:rsidRPr="008828CC">
              <w:rPr>
                <w:rFonts w:ascii="Calibri" w:eastAsia="Calibri" w:hAnsi="Calibri"/>
                <w:lang w:val="en-IE"/>
              </w:rPr>
              <w:t>C.L.G. agree to abide by all Rules and</w:t>
            </w:r>
          </w:p>
        </w:tc>
      </w:tr>
      <w:tr w:rsidR="003E67C3" w14:paraId="63DC2A11" w14:textId="77777777" w:rsidTr="00C41A57">
        <w:trPr>
          <w:trHeight w:val="83"/>
        </w:trPr>
        <w:tc>
          <w:tcPr>
            <w:tcW w:w="695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3DC2A0E" w14:textId="75D2D3BA" w:rsidR="003E67C3" w:rsidRPr="003E67C3" w:rsidRDefault="003E67C3" w:rsidP="00F2488C">
            <w:pPr>
              <w:rPr>
                <w:rFonts w:ascii="Calibri" w:eastAsia="Calibri" w:hAnsi="Calibri"/>
                <w:lang w:val="en-IE"/>
              </w:rPr>
            </w:pPr>
            <w:r w:rsidRPr="003E67C3">
              <w:rPr>
                <w:rFonts w:ascii="Calibri" w:eastAsia="Calibri" w:hAnsi="Calibri"/>
                <w:sz w:val="4"/>
                <w:szCs w:val="4"/>
                <w:lang w:val="en-IE"/>
              </w:rPr>
              <w:br/>
            </w:r>
            <w:r w:rsidRPr="008828CC">
              <w:rPr>
                <w:rFonts w:ascii="Calibri" w:eastAsia="Calibri" w:hAnsi="Calibri"/>
                <w:lang w:val="en-IE"/>
              </w:rPr>
              <w:t xml:space="preserve">Conditions governing </w:t>
            </w:r>
            <w:r w:rsidRPr="001D34F5">
              <w:rPr>
                <w:rFonts w:ascii="Calibri" w:eastAsia="Calibri" w:hAnsi="Calibri"/>
                <w:lang w:val="en-IE"/>
              </w:rPr>
              <w:t xml:space="preserve">the running of the </w:t>
            </w:r>
            <w:r w:rsidRPr="001D34F5">
              <w:rPr>
                <w:rFonts w:ascii="Calibri" w:hAnsi="Calibri" w:cs="Calibri"/>
                <w:b/>
              </w:rPr>
              <w:t>Féile Na nGael 201</w:t>
            </w:r>
            <w:r w:rsidR="002945DE">
              <w:rPr>
                <w:rFonts w:ascii="Calibri" w:hAnsi="Calibri" w:cs="Calibri"/>
                <w:b/>
              </w:rPr>
              <w:t>7.</w:t>
            </w:r>
          </w:p>
        </w:tc>
        <w:tc>
          <w:tcPr>
            <w:tcW w:w="39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3DC2A0F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8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10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  <w:tr w:rsidR="003E67C3" w14:paraId="63DC2A17" w14:textId="77777777" w:rsidTr="00C41A57">
        <w:trPr>
          <w:trHeight w:val="83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14:paraId="63DC2A12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13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9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14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9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3DC2A15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8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16" w14:textId="77777777" w:rsidR="003E67C3" w:rsidRPr="003E67C3" w:rsidRDefault="003E67C3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  <w:tr w:rsidR="00D13E7B" w14:paraId="63DC2A1E" w14:textId="77777777" w:rsidTr="00C41A57">
        <w:trPr>
          <w:trHeight w:val="83"/>
        </w:trPr>
        <w:tc>
          <w:tcPr>
            <w:tcW w:w="304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A18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  <w:proofErr w:type="spellStart"/>
            <w:r w:rsidRPr="008828CC">
              <w:rPr>
                <w:rFonts w:ascii="Calibri" w:eastAsia="Calibri" w:hAnsi="Calibri"/>
                <w:b/>
                <w:lang w:val="en-IE"/>
              </w:rPr>
              <w:t>Síniú</w:t>
            </w:r>
            <w:proofErr w:type="spellEnd"/>
            <w:r w:rsidRPr="008828CC">
              <w:rPr>
                <w:rFonts w:ascii="Calibri" w:eastAsia="Calibri" w:hAnsi="Calibri"/>
                <w:b/>
                <w:lang w:val="en-IE"/>
              </w:rPr>
              <w:t xml:space="preserve"> Rúnaí an </w:t>
            </w:r>
            <w:proofErr w:type="spellStart"/>
            <w:r w:rsidRPr="008828CC">
              <w:rPr>
                <w:rFonts w:ascii="Calibri" w:eastAsia="Calibri" w:hAnsi="Calibri"/>
                <w:b/>
                <w:lang w:val="en-IE"/>
              </w:rPr>
              <w:t>Chumainn</w:t>
            </w:r>
            <w:proofErr w:type="spellEnd"/>
            <w:r w:rsidRPr="008828CC">
              <w:rPr>
                <w:rFonts w:ascii="Calibri" w:eastAsia="Calibri" w:hAnsi="Calibri"/>
                <w:b/>
                <w:lang w:val="en-IE"/>
              </w:rPr>
              <w:t>:</w:t>
            </w:r>
          </w:p>
        </w:tc>
        <w:tc>
          <w:tcPr>
            <w:tcW w:w="50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A19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9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DC2A1A" w14:textId="77777777" w:rsidR="00D13E7B" w:rsidRPr="003E67C3" w:rsidRDefault="00D13E7B" w:rsidP="00D13E7B">
            <w:pPr>
              <w:jc w:val="right"/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</w:tcPr>
          <w:p w14:paraId="63DC2A1B" w14:textId="77777777" w:rsidR="00D13E7B" w:rsidRPr="003E67C3" w:rsidRDefault="00D13E7B" w:rsidP="00D13E7B">
            <w:pPr>
              <w:jc w:val="right"/>
              <w:rPr>
                <w:rFonts w:ascii="Calibri" w:hAnsi="Calibri" w:cs="Calibri"/>
                <w:b/>
                <w:sz w:val="12"/>
                <w:szCs w:val="12"/>
              </w:rPr>
            </w:pPr>
            <w:proofErr w:type="spellStart"/>
            <w:r w:rsidRPr="00667A9B">
              <w:rPr>
                <w:rFonts w:ascii="Calibri" w:eastAsia="Calibri" w:hAnsi="Calibri"/>
                <w:b/>
                <w:lang w:val="en-IE"/>
              </w:rPr>
              <w:t>Dáta</w:t>
            </w:r>
            <w:proofErr w:type="spellEnd"/>
            <w:r w:rsidRPr="00667A9B">
              <w:rPr>
                <w:rFonts w:ascii="Calibri" w:eastAsia="Calibri" w:hAnsi="Calibri"/>
                <w:b/>
                <w:lang w:val="en-IE"/>
              </w:rPr>
              <w:t>:</w:t>
            </w:r>
          </w:p>
        </w:tc>
        <w:tc>
          <w:tcPr>
            <w:tcW w:w="38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C2A1C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63DC2A1D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  <w:tr w:rsidR="00D13E7B" w14:paraId="63DC2A24" w14:textId="77777777" w:rsidTr="00C41A57">
        <w:trPr>
          <w:trHeight w:val="83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14:paraId="63DC2A1F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20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9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21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9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3DC2A22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  <w:tc>
          <w:tcPr>
            <w:tcW w:w="38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C2A23" w14:textId="77777777" w:rsidR="00D13E7B" w:rsidRPr="003E67C3" w:rsidRDefault="00D13E7B" w:rsidP="003E67C3">
            <w:pPr>
              <w:rPr>
                <w:rFonts w:ascii="Calibri" w:hAnsi="Calibri" w:cs="Calibri"/>
                <w:b/>
                <w:sz w:val="12"/>
                <w:szCs w:val="12"/>
              </w:rPr>
            </w:pPr>
          </w:p>
        </w:tc>
      </w:tr>
    </w:tbl>
    <w:p w14:paraId="63DC2A2C" w14:textId="77777777" w:rsidR="001D34F5" w:rsidRPr="00667A9B" w:rsidRDefault="001D34F5" w:rsidP="00D91260">
      <w:pPr>
        <w:rPr>
          <w:rFonts w:ascii="Calibri" w:eastAsia="Calibri" w:hAnsi="Calibri"/>
          <w:lang w:val="en-IE"/>
        </w:rPr>
      </w:pPr>
    </w:p>
    <w:sectPr w:rsidR="001D34F5" w:rsidRPr="00667A9B" w:rsidSect="00040655">
      <w:headerReference w:type="default" r:id="rId8"/>
      <w:footerReference w:type="default" r:id="rId9"/>
      <w:pgSz w:w="16839" w:h="11907" w:orient="landscape" w:code="9"/>
      <w:pgMar w:top="360" w:right="900" w:bottom="899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1F8BA3" w14:textId="77777777" w:rsidR="007A331E" w:rsidRDefault="007A331E" w:rsidP="00040655">
      <w:r>
        <w:separator/>
      </w:r>
    </w:p>
  </w:endnote>
  <w:endnote w:type="continuationSeparator" w:id="0">
    <w:p w14:paraId="6786563A" w14:textId="77777777" w:rsidR="007A331E" w:rsidRDefault="007A331E" w:rsidP="000406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DC2A34" w14:textId="19B3A3FE" w:rsidR="00DA2984" w:rsidRDefault="00F2488C" w:rsidP="00F2488C">
    <w:r w:rsidRPr="008A38CF">
      <w:rPr>
        <w:b/>
      </w:rPr>
      <w:t>Registrat</w:t>
    </w:r>
    <w:r w:rsidR="006D4344">
      <w:rPr>
        <w:b/>
      </w:rPr>
      <w:t xml:space="preserve">ion forms should be returned </w:t>
    </w:r>
    <w:r w:rsidRPr="008A38CF">
      <w:rPr>
        <w:b/>
      </w:rPr>
      <w:t>to:</w:t>
    </w:r>
    <w:r>
      <w:t xml:space="preserve"> </w:t>
    </w:r>
    <w:r>
      <w:tab/>
    </w:r>
    <w:hyperlink r:id="rId1" w:history="1">
      <w:r w:rsidR="00EE51A2" w:rsidRPr="00A04C79">
        <w:rPr>
          <w:rStyle w:val="Hyperlink"/>
        </w:rPr>
        <w:t>secretary.feilenangael@gaa.ie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E3879D" w14:textId="77777777" w:rsidR="007A331E" w:rsidRDefault="007A331E" w:rsidP="00040655">
      <w:r>
        <w:separator/>
      </w:r>
    </w:p>
  </w:footnote>
  <w:footnote w:type="continuationSeparator" w:id="0">
    <w:p w14:paraId="06375F14" w14:textId="77777777" w:rsidR="007A331E" w:rsidRDefault="007A331E" w:rsidP="000406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DC2A32" w14:textId="20EEF614" w:rsidR="00040655" w:rsidRDefault="00F2488C" w:rsidP="00F2488C">
    <w:pPr>
      <w:pStyle w:val="Header"/>
      <w:tabs>
        <w:tab w:val="left" w:pos="468"/>
      </w:tabs>
    </w:pPr>
    <w:r>
      <w:tab/>
    </w:r>
    <w:r w:rsidR="00672352">
      <w:tab/>
    </w:r>
    <w:r w:rsidR="00672352">
      <w:tab/>
    </w:r>
    <w:r w:rsidR="00672352">
      <w:tab/>
    </w:r>
    <w:r w:rsidR="00672352">
      <w:tab/>
    </w:r>
    <w:r w:rsidR="00672352">
      <w:tab/>
    </w:r>
    <w:r w:rsidR="00672352">
      <w:tab/>
    </w:r>
    <w:r w:rsidR="00EE51A2">
      <w:rPr>
        <w:noProof/>
        <w:lang w:val="en-IE" w:eastAsia="en-IE"/>
      </w:rPr>
      <w:drawing>
        <wp:inline distT="0" distB="0" distL="0" distR="0" wp14:anchorId="0A76B7CD" wp14:editId="6D10F471">
          <wp:extent cx="541020" cy="711271"/>
          <wp:effectExtent l="0" t="0" r="0" b="0"/>
          <wp:docPr id="2" name="Picture 2" descr="C:\Users\phorgan\Desktop\Visiting Club Info Pack\John-West-Féile na nGael_Full Colour-Hurling-2016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horgan\Desktop\Visiting Club Info Pack\John-West-Féile na nGael_Full Colour-Hurling-2016 (1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7932" cy="7203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NDE2s7Q0NTMyMzFX0lEKTi0uzszPAykwrgUAqJi+JywAAAA="/>
  </w:docVars>
  <w:rsids>
    <w:rsidRoot w:val="00B27C26"/>
    <w:rsid w:val="00002FB3"/>
    <w:rsid w:val="00016B10"/>
    <w:rsid w:val="00040655"/>
    <w:rsid w:val="001372BC"/>
    <w:rsid w:val="001B001B"/>
    <w:rsid w:val="001D34F5"/>
    <w:rsid w:val="002945DE"/>
    <w:rsid w:val="002F13F7"/>
    <w:rsid w:val="00352C2D"/>
    <w:rsid w:val="00372BA1"/>
    <w:rsid w:val="003E67C3"/>
    <w:rsid w:val="003F2715"/>
    <w:rsid w:val="00416F80"/>
    <w:rsid w:val="00480C2F"/>
    <w:rsid w:val="006224F6"/>
    <w:rsid w:val="00667A9B"/>
    <w:rsid w:val="00672352"/>
    <w:rsid w:val="0067488D"/>
    <w:rsid w:val="006D4344"/>
    <w:rsid w:val="006F27EE"/>
    <w:rsid w:val="00775767"/>
    <w:rsid w:val="007921F9"/>
    <w:rsid w:val="007A331E"/>
    <w:rsid w:val="007F3172"/>
    <w:rsid w:val="008550A2"/>
    <w:rsid w:val="008828CC"/>
    <w:rsid w:val="008A38CF"/>
    <w:rsid w:val="009A68E4"/>
    <w:rsid w:val="00A101A4"/>
    <w:rsid w:val="00A7692A"/>
    <w:rsid w:val="00AA1EC3"/>
    <w:rsid w:val="00B27C26"/>
    <w:rsid w:val="00BF33F3"/>
    <w:rsid w:val="00C416F4"/>
    <w:rsid w:val="00C41A57"/>
    <w:rsid w:val="00CB134A"/>
    <w:rsid w:val="00D07B65"/>
    <w:rsid w:val="00D13E7B"/>
    <w:rsid w:val="00D8375C"/>
    <w:rsid w:val="00D84E40"/>
    <w:rsid w:val="00D91260"/>
    <w:rsid w:val="00DA2984"/>
    <w:rsid w:val="00DE7680"/>
    <w:rsid w:val="00EE3E28"/>
    <w:rsid w:val="00EE51A2"/>
    <w:rsid w:val="00F075FC"/>
    <w:rsid w:val="00F2488C"/>
    <w:rsid w:val="00FE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DC28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28CC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rsid w:val="008828CC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04065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0655"/>
    <w:rPr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0406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29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984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8A38C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28CC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rsid w:val="008828CC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04065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0655"/>
    <w:rPr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0406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29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984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8A38C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retary.feilenangael@gaa.i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368FB-36C6-4B44-B86D-6545F1599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1 of 2</vt:lpstr>
    </vt:vector>
  </TitlesOfParts>
  <Company>Chemistry UCC</Company>
  <LinksUpToDate>false</LinksUpToDate>
  <CharactersWithSpaces>1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1 of 2</dc:title>
  <dc:creator>Donal O'Leary</dc:creator>
  <cp:lastModifiedBy>leister ryan</cp:lastModifiedBy>
  <cp:revision>3</cp:revision>
  <cp:lastPrinted>2017-03-10T15:53:00Z</cp:lastPrinted>
  <dcterms:created xsi:type="dcterms:W3CDTF">2017-03-28T15:47:00Z</dcterms:created>
  <dcterms:modified xsi:type="dcterms:W3CDTF">2017-03-28T15:48:00Z</dcterms:modified>
</cp:coreProperties>
</file>